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27649287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4F18B1">
        <w:t>Valid triangle number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7A6169CE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376688BB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6B3D37">
        <w:t>value of</w:t>
      </w:r>
      <w:r w:rsidR="005B746D">
        <w:t xml:space="preserve"> </w:t>
      </w:r>
      <w:r>
        <w:t>node</w:t>
      </w:r>
      <w:r w:rsidR="006B3D37">
        <w:t xml:space="preserve"> to dele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E871E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ode</w:t>
      </w:r>
      <w:r w:rsidR="006B3D37">
        <w:t xml:space="preserve"> having value pos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2FE051F8" w14:textId="6C7ADABB" w:rsidR="006B3D37" w:rsidRPr="006B3D37" w:rsidRDefault="006B3D37" w:rsidP="004F18B1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6BF23EEC" w:rsidR="007643D3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CC1877" w:rsidRPr="00CC1877">
        <w:rPr>
          <w:rFonts w:ascii="Arial" w:hAnsi="Arial" w:cs="Arial"/>
          <w:sz w:val="20"/>
          <w:szCs w:val="20"/>
        </w:rPr>
        <w:t xml:space="preserve">Just traverse </w:t>
      </w:r>
      <w:r w:rsidR="00CC1877">
        <w:rPr>
          <w:rFonts w:ascii="Arial" w:hAnsi="Arial" w:cs="Arial"/>
          <w:sz w:val="20"/>
          <w:szCs w:val="20"/>
        </w:rPr>
        <w:t>the array with all possibility of satisfying initial condition, if yes increase the count value.</w:t>
      </w:r>
      <w:bookmarkStart w:id="0" w:name="_GoBack"/>
      <w:bookmarkEnd w:id="0"/>
    </w:p>
    <w:p w14:paraId="062CCE6C" w14:textId="497FD048" w:rsidR="005D5D9E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A3A2C59" w14:textId="6E57D273" w:rsidR="001C708A" w:rsidRDefault="00385F82" w:rsidP="00385F82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686F45">
        <w:rPr>
          <w:b/>
          <w:bCs/>
        </w:rPr>
        <w:t>Time Complexity</w:t>
      </w:r>
      <w:r w:rsidRPr="00686F45">
        <w:t xml:space="preserve">: </w:t>
      </w:r>
      <w:r w:rsidR="00CC1877">
        <w:t>O(n^3)</w:t>
      </w:r>
    </w:p>
    <w:p w14:paraId="5D818165" w14:textId="675D66A2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="00CC1877" w:rsidRPr="00CC1877">
        <w:t>O(</w:t>
      </w:r>
      <w:proofErr w:type="gramEnd"/>
      <w:r w:rsidR="00CC1877" w:rsidRPr="00CC1877">
        <w:t>1)</w:t>
      </w:r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32D5196" w14:textId="460AF49F" w:rsidR="005C3CB7" w:rsidRDefault="00686F45" w:rsidP="00C808AA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2D5763BC" w14:textId="7019DC81" w:rsidR="004F18B1" w:rsidRDefault="004F18B1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Let us assume there are 3 sides of a triangle named </w:t>
      </w:r>
      <w:proofErr w:type="gram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 ,b</w:t>
      </w:r>
      <w:proofErr w:type="gram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,c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and we are going to choose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,b,c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in such an order, so that </w:t>
      </w:r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a&lt;b&lt;c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Now we know condition to make a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raingle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is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(1). 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a+b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&gt;c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(2). 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b+c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&gt;a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(3). 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c+a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&gt;b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Since a&lt;b&lt;</w:t>
      </w:r>
      <w:proofErr w:type="gram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c ,</w:t>
      </w:r>
      <w:proofErr w:type="gram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the inequalities (2) and (3) are always satisfied irrespective of their values (as long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lastRenderedPageBreak/>
        <w:t>as a&lt;b&lt;c is satisfied). So we need not check them and </w:t>
      </w:r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All we need to check is inequality (1)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We first sort the vector/array using STL for our simplicity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So we traverse the given vector/array backwards (from larger to smaller value)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he first for loop is for side c and the second for loop is for side b (placed before side c in the sorted array)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Now we need some side a such that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+b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&gt;c or </w:t>
      </w:r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a&gt;c-b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And we use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upper_bound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function to find the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ccurence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of first such valid side a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nd we simply add all such side a elements to our answer(Note that in this case even duplicate values get handled very well)</w:t>
      </w: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13987891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r w:rsidR="004F18B1">
        <w:t>O(n</w:t>
      </w:r>
      <w:r w:rsidR="00CC1877">
        <w:t>^2</w:t>
      </w:r>
      <w:r w:rsidR="004F18B1">
        <w:t>)</w:t>
      </w:r>
    </w:p>
    <w:p w14:paraId="0C3B5223" w14:textId="1DD56F9A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="00CC1877" w:rsidRPr="00CC1877">
        <w:t>O(</w:t>
      </w:r>
      <w:proofErr w:type="gramEnd"/>
      <w:r w:rsidR="00CC1877" w:rsidRPr="00CC1877">
        <w:t>1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7"/>
  </w:num>
  <w:num w:numId="5">
    <w:abstractNumId w:val="8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rAUApg3AHywAAAA="/>
  </w:docVars>
  <w:rsids>
    <w:rsidRoot w:val="000F7531"/>
    <w:rsid w:val="000F7531"/>
    <w:rsid w:val="001C708A"/>
    <w:rsid w:val="002872E2"/>
    <w:rsid w:val="00385F82"/>
    <w:rsid w:val="0046501B"/>
    <w:rsid w:val="004F18B1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A2169"/>
    <w:rsid w:val="00AB0A48"/>
    <w:rsid w:val="00AB7A3B"/>
    <w:rsid w:val="00BD6EB7"/>
    <w:rsid w:val="00BF3D98"/>
    <w:rsid w:val="00C0126C"/>
    <w:rsid w:val="00C808AA"/>
    <w:rsid w:val="00C82371"/>
    <w:rsid w:val="00CC1877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6</cp:revision>
  <dcterms:created xsi:type="dcterms:W3CDTF">2022-03-16T09:34:00Z</dcterms:created>
  <dcterms:modified xsi:type="dcterms:W3CDTF">2022-04-08T20:17:00Z</dcterms:modified>
</cp:coreProperties>
</file>